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6FC4F" w14:textId="77777777" w:rsidR="002E4DCE" w:rsidRPr="002E4DCE" w:rsidRDefault="002E4DCE" w:rsidP="002E4DCE">
      <w:r w:rsidRPr="002E4DCE">
        <w:t>Title: Loan Default Prediction Project</w:t>
      </w:r>
    </w:p>
    <w:p w14:paraId="40CA4574" w14:textId="554EC9EA" w:rsidR="002E4DCE" w:rsidRPr="002E4DCE" w:rsidRDefault="002E4DCE" w:rsidP="002E4DCE">
      <w:r w:rsidRPr="002E4DCE">
        <w:t xml:space="preserve">Project Description: In this </w:t>
      </w:r>
      <w:r>
        <w:t>in-class exercise</w:t>
      </w:r>
      <w:r w:rsidRPr="002E4DCE">
        <w:t xml:space="preserve">, you will be working with a real-world dataset from a bank that contains information about loan borrowers. The objective of this project is to develop a machine learning model to predict whether a new borrower is likely to default on a loan. To achieve this goal, you will need to perform data preprocessing, which includes handling missing values, </w:t>
      </w:r>
      <w:proofErr w:type="gramStart"/>
      <w:r w:rsidRPr="002E4DCE">
        <w:t>identifying</w:t>
      </w:r>
      <w:proofErr w:type="gramEnd"/>
      <w:r w:rsidRPr="002E4DCE">
        <w:t xml:space="preserve"> and treating outliers, and exploring feature engineering possibilities.</w:t>
      </w:r>
    </w:p>
    <w:p w14:paraId="2AD75C6B" w14:textId="77777777" w:rsidR="002E4DCE" w:rsidRPr="002E4DCE" w:rsidRDefault="002E4DCE" w:rsidP="002E4DCE">
      <w:r w:rsidRPr="002E4DCE">
        <w:t>Dataset Description: The dataset contains the following columns:</w:t>
      </w:r>
    </w:p>
    <w:p w14:paraId="55990927" w14:textId="77777777" w:rsidR="00694322" w:rsidRPr="00694322" w:rsidRDefault="00694322" w:rsidP="00694322">
      <w:pPr>
        <w:numPr>
          <w:ilvl w:val="0"/>
          <w:numId w:val="3"/>
        </w:numPr>
      </w:pPr>
      <w:r w:rsidRPr="00694322">
        <w:rPr>
          <w:b/>
          <w:bCs/>
        </w:rPr>
        <w:t>ID</w:t>
      </w:r>
      <w:r w:rsidRPr="00694322">
        <w:t>: A unique identifier for each entry or borrower.</w:t>
      </w:r>
    </w:p>
    <w:p w14:paraId="6B010624" w14:textId="77777777" w:rsidR="00694322" w:rsidRPr="00694322" w:rsidRDefault="00694322" w:rsidP="00694322">
      <w:pPr>
        <w:numPr>
          <w:ilvl w:val="0"/>
          <w:numId w:val="3"/>
        </w:numPr>
      </w:pPr>
      <w:r w:rsidRPr="00694322">
        <w:rPr>
          <w:b/>
          <w:bCs/>
        </w:rPr>
        <w:t>year</w:t>
      </w:r>
      <w:r w:rsidRPr="00694322">
        <w:t>: The year in which the loan application was submitted (e.g., 2019).</w:t>
      </w:r>
    </w:p>
    <w:p w14:paraId="21557F47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loan_limit</w:t>
      </w:r>
      <w:proofErr w:type="spellEnd"/>
      <w:r w:rsidRPr="00694322">
        <w:t>: Indicates the loan limit or type of loan (e.g., "</w:t>
      </w:r>
      <w:proofErr w:type="spellStart"/>
      <w:r w:rsidRPr="00694322">
        <w:t>cf</w:t>
      </w:r>
      <w:proofErr w:type="spellEnd"/>
      <w:r w:rsidRPr="00694322">
        <w:t>" - possibly a loan category).</w:t>
      </w:r>
    </w:p>
    <w:p w14:paraId="6800855B" w14:textId="77777777" w:rsidR="00694322" w:rsidRPr="00694322" w:rsidRDefault="00694322" w:rsidP="00694322">
      <w:pPr>
        <w:numPr>
          <w:ilvl w:val="0"/>
          <w:numId w:val="3"/>
        </w:numPr>
      </w:pPr>
      <w:r w:rsidRPr="00694322">
        <w:rPr>
          <w:b/>
          <w:bCs/>
        </w:rPr>
        <w:t>Gender</w:t>
      </w:r>
      <w:r w:rsidRPr="00694322">
        <w:t>: The gender of the borrower (e.g., "Male," "Female," "Sex Not Available").</w:t>
      </w:r>
    </w:p>
    <w:p w14:paraId="7708E798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approv_in_adv</w:t>
      </w:r>
      <w:proofErr w:type="spellEnd"/>
      <w:r w:rsidRPr="00694322">
        <w:t>: Approval status, possibly indicating if the loan was pre-approved (e.g., "</w:t>
      </w:r>
      <w:proofErr w:type="spellStart"/>
      <w:r w:rsidRPr="00694322">
        <w:t>nopre</w:t>
      </w:r>
      <w:proofErr w:type="spellEnd"/>
      <w:r w:rsidRPr="00694322">
        <w:t>" - no pre-approval, "pre" - pre-approved).</w:t>
      </w:r>
    </w:p>
    <w:p w14:paraId="2BA9B5DF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loan_type</w:t>
      </w:r>
      <w:proofErr w:type="spellEnd"/>
      <w:r w:rsidRPr="00694322">
        <w:t>: Type of loan (e.g., "type1," "type2," "type3").</w:t>
      </w:r>
    </w:p>
    <w:p w14:paraId="28B2E509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loan_purpose</w:t>
      </w:r>
      <w:proofErr w:type="spellEnd"/>
      <w:r w:rsidRPr="00694322">
        <w:t>: The purpose for which the loan is taken (e.g., "p1," "p4").</w:t>
      </w:r>
    </w:p>
    <w:p w14:paraId="72094682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Credit_Worthiness</w:t>
      </w:r>
      <w:proofErr w:type="spellEnd"/>
      <w:r w:rsidRPr="00694322">
        <w:t>: An indication of the borrower's creditworthiness (e.g., "l1").</w:t>
      </w:r>
    </w:p>
    <w:p w14:paraId="68E2EAED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open_credit</w:t>
      </w:r>
      <w:proofErr w:type="spellEnd"/>
      <w:r w:rsidRPr="00694322">
        <w:t>: Information about open credit lines (e.g., "nob/c" - possibly "no business/commercial").</w:t>
      </w:r>
    </w:p>
    <w:p w14:paraId="645B701F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business_or_commercial</w:t>
      </w:r>
      <w:proofErr w:type="spellEnd"/>
      <w:r w:rsidRPr="00694322">
        <w:t>: Indicates if the loan is for business or commercial purposes (e.g., "nob/c").</w:t>
      </w:r>
    </w:p>
    <w:p w14:paraId="22E92FED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loan_amount</w:t>
      </w:r>
      <w:proofErr w:type="spellEnd"/>
      <w:r w:rsidRPr="00694322">
        <w:t>: The amount of the loan.</w:t>
      </w:r>
    </w:p>
    <w:p w14:paraId="66E068B1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rate_of_interest</w:t>
      </w:r>
      <w:proofErr w:type="spellEnd"/>
      <w:r w:rsidRPr="00694322">
        <w:t>: The interest rate on the loan.</w:t>
      </w:r>
    </w:p>
    <w:p w14:paraId="4A1D4716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Interest_rate_spread</w:t>
      </w:r>
      <w:proofErr w:type="spellEnd"/>
      <w:r w:rsidRPr="00694322">
        <w:t>: The interest rate spread.</w:t>
      </w:r>
    </w:p>
    <w:p w14:paraId="603CE956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Upfront_charges</w:t>
      </w:r>
      <w:proofErr w:type="spellEnd"/>
      <w:r w:rsidRPr="00694322">
        <w:t>: Upfront charges associated with the loan.</w:t>
      </w:r>
    </w:p>
    <w:p w14:paraId="1BD079FC" w14:textId="77777777" w:rsidR="00694322" w:rsidRPr="00694322" w:rsidRDefault="00694322" w:rsidP="00694322">
      <w:pPr>
        <w:numPr>
          <w:ilvl w:val="0"/>
          <w:numId w:val="3"/>
        </w:numPr>
      </w:pPr>
      <w:r w:rsidRPr="00694322">
        <w:rPr>
          <w:b/>
          <w:bCs/>
        </w:rPr>
        <w:t>term</w:t>
      </w:r>
      <w:r w:rsidRPr="00694322">
        <w:t>: The term of the loan in months (e.g., 360 months).</w:t>
      </w:r>
    </w:p>
    <w:p w14:paraId="27E4880C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Neg_ammortization</w:t>
      </w:r>
      <w:proofErr w:type="spellEnd"/>
      <w:r w:rsidRPr="00694322">
        <w:t>: Indicates if there is negative amortization on the loan (e.g., "</w:t>
      </w:r>
      <w:proofErr w:type="spellStart"/>
      <w:r w:rsidRPr="00694322">
        <w:t>not_neg</w:t>
      </w:r>
      <w:proofErr w:type="spellEnd"/>
      <w:r w:rsidRPr="00694322">
        <w:t>" - not negative amortization).</w:t>
      </w:r>
    </w:p>
    <w:p w14:paraId="0544037D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interest_only</w:t>
      </w:r>
      <w:proofErr w:type="spellEnd"/>
      <w:r w:rsidRPr="00694322">
        <w:t>: Indicates if the loan has an interest-only payment option (e.g., "</w:t>
      </w:r>
      <w:proofErr w:type="spellStart"/>
      <w:r w:rsidRPr="00694322">
        <w:t>not_int</w:t>
      </w:r>
      <w:proofErr w:type="spellEnd"/>
      <w:r w:rsidRPr="00694322">
        <w:t>" - not interest-only).</w:t>
      </w:r>
    </w:p>
    <w:p w14:paraId="1D467EB2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lump_sum_payment</w:t>
      </w:r>
      <w:proofErr w:type="spellEnd"/>
      <w:r w:rsidRPr="00694322">
        <w:t>: Indicates if there is a lump-sum payment option (e.g., "</w:t>
      </w:r>
      <w:proofErr w:type="spellStart"/>
      <w:r w:rsidRPr="00694322">
        <w:t>not_lpsm</w:t>
      </w:r>
      <w:proofErr w:type="spellEnd"/>
      <w:r w:rsidRPr="00694322">
        <w:t>" - not lump-sum payment).</w:t>
      </w:r>
    </w:p>
    <w:p w14:paraId="3477338E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property_value</w:t>
      </w:r>
      <w:proofErr w:type="spellEnd"/>
      <w:r w:rsidRPr="00694322">
        <w:t>: The value of the property associated with the loan.</w:t>
      </w:r>
    </w:p>
    <w:p w14:paraId="5C018D99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lastRenderedPageBreak/>
        <w:t>construction_type</w:t>
      </w:r>
      <w:proofErr w:type="spellEnd"/>
      <w:r w:rsidRPr="00694322">
        <w:t>: The type of construction related to the property (e.g., "home").</w:t>
      </w:r>
    </w:p>
    <w:p w14:paraId="42A21D91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occupancy_type</w:t>
      </w:r>
      <w:proofErr w:type="spellEnd"/>
      <w:r w:rsidRPr="00694322">
        <w:t>: The type of occupancy of the property (e.g., "1U" - possibly "1-unit").</w:t>
      </w:r>
    </w:p>
    <w:p w14:paraId="60552E99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Secured_by</w:t>
      </w:r>
      <w:proofErr w:type="spellEnd"/>
      <w:r w:rsidRPr="00694322">
        <w:t>: Information about the loan security (e.g., "sb").</w:t>
      </w:r>
    </w:p>
    <w:p w14:paraId="3EE98524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total_units</w:t>
      </w:r>
      <w:proofErr w:type="spellEnd"/>
      <w:r w:rsidRPr="00694322">
        <w:t>: Total units related to the property.</w:t>
      </w:r>
    </w:p>
    <w:p w14:paraId="1FA57C97" w14:textId="77777777" w:rsidR="00694322" w:rsidRPr="00694322" w:rsidRDefault="00694322" w:rsidP="00694322">
      <w:pPr>
        <w:numPr>
          <w:ilvl w:val="0"/>
          <w:numId w:val="3"/>
        </w:numPr>
      </w:pPr>
      <w:r w:rsidRPr="00694322">
        <w:rPr>
          <w:b/>
          <w:bCs/>
        </w:rPr>
        <w:t>income</w:t>
      </w:r>
      <w:r w:rsidRPr="00694322">
        <w:t>: The borrower's income.</w:t>
      </w:r>
    </w:p>
    <w:p w14:paraId="2AA95D69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credit_type</w:t>
      </w:r>
      <w:proofErr w:type="spellEnd"/>
      <w:r w:rsidRPr="00694322">
        <w:t>: Type of credit (e.g., "EXP," "CRIF," "CIB").</w:t>
      </w:r>
    </w:p>
    <w:p w14:paraId="3E715398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Credit_Score</w:t>
      </w:r>
      <w:proofErr w:type="spellEnd"/>
      <w:r w:rsidRPr="00694322">
        <w:t>: The borrower's credit score.</w:t>
      </w:r>
    </w:p>
    <w:p w14:paraId="1CA0CEE1" w14:textId="77777777" w:rsidR="00694322" w:rsidRPr="00694322" w:rsidRDefault="00694322" w:rsidP="00694322">
      <w:pPr>
        <w:numPr>
          <w:ilvl w:val="0"/>
          <w:numId w:val="3"/>
        </w:numPr>
      </w:pPr>
      <w:r w:rsidRPr="00694322">
        <w:rPr>
          <w:b/>
          <w:bCs/>
        </w:rPr>
        <w:t>co-</w:t>
      </w:r>
      <w:proofErr w:type="spellStart"/>
      <w:r w:rsidRPr="00694322">
        <w:rPr>
          <w:b/>
          <w:bCs/>
        </w:rPr>
        <w:t>applicant_credit_type</w:t>
      </w:r>
      <w:proofErr w:type="spellEnd"/>
      <w:r w:rsidRPr="00694322">
        <w:t>: Type of credit for the co-applicant (if applicable).</w:t>
      </w:r>
    </w:p>
    <w:p w14:paraId="602D4D5A" w14:textId="77777777" w:rsidR="00694322" w:rsidRPr="00694322" w:rsidRDefault="00694322" w:rsidP="00694322">
      <w:pPr>
        <w:numPr>
          <w:ilvl w:val="0"/>
          <w:numId w:val="3"/>
        </w:numPr>
      </w:pPr>
      <w:r w:rsidRPr="00694322">
        <w:rPr>
          <w:b/>
          <w:bCs/>
        </w:rPr>
        <w:t>age</w:t>
      </w:r>
      <w:r w:rsidRPr="00694322">
        <w:t>: The age of the borrower.</w:t>
      </w:r>
    </w:p>
    <w:p w14:paraId="44FD57B4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submission_of_application</w:t>
      </w:r>
      <w:proofErr w:type="spellEnd"/>
      <w:r w:rsidRPr="00694322">
        <w:t>: Information about the submission of the loan application.</w:t>
      </w:r>
    </w:p>
    <w:p w14:paraId="461A5E58" w14:textId="77777777" w:rsidR="00694322" w:rsidRPr="00694322" w:rsidRDefault="00694322" w:rsidP="00694322">
      <w:pPr>
        <w:numPr>
          <w:ilvl w:val="0"/>
          <w:numId w:val="3"/>
        </w:numPr>
      </w:pPr>
      <w:r w:rsidRPr="00694322">
        <w:rPr>
          <w:b/>
          <w:bCs/>
        </w:rPr>
        <w:t>LTV</w:t>
      </w:r>
      <w:r w:rsidRPr="00694322">
        <w:t>: Loan-to-value ratio.</w:t>
      </w:r>
    </w:p>
    <w:p w14:paraId="7CA23A85" w14:textId="77777777" w:rsidR="00694322" w:rsidRPr="00694322" w:rsidRDefault="00694322" w:rsidP="00694322">
      <w:pPr>
        <w:numPr>
          <w:ilvl w:val="0"/>
          <w:numId w:val="3"/>
        </w:numPr>
      </w:pPr>
      <w:r w:rsidRPr="00694322">
        <w:rPr>
          <w:b/>
          <w:bCs/>
        </w:rPr>
        <w:t>Region</w:t>
      </w:r>
      <w:r w:rsidRPr="00694322">
        <w:t>: The region where the loan application was made (e.g., "south," "North," "central").</w:t>
      </w:r>
    </w:p>
    <w:p w14:paraId="76ABF760" w14:textId="77777777" w:rsidR="00694322" w:rsidRPr="00694322" w:rsidRDefault="00694322" w:rsidP="00694322">
      <w:pPr>
        <w:numPr>
          <w:ilvl w:val="0"/>
          <w:numId w:val="3"/>
        </w:numPr>
      </w:pPr>
      <w:proofErr w:type="spellStart"/>
      <w:r w:rsidRPr="00694322">
        <w:rPr>
          <w:b/>
          <w:bCs/>
        </w:rPr>
        <w:t>Security_Type</w:t>
      </w:r>
      <w:proofErr w:type="spellEnd"/>
      <w:r w:rsidRPr="00694322">
        <w:t>: The type of security associated with the loan.</w:t>
      </w:r>
    </w:p>
    <w:p w14:paraId="3E3E0FD7" w14:textId="77777777" w:rsidR="00694322" w:rsidRPr="00694322" w:rsidRDefault="00694322" w:rsidP="00694322">
      <w:pPr>
        <w:numPr>
          <w:ilvl w:val="0"/>
          <w:numId w:val="3"/>
        </w:numPr>
      </w:pPr>
      <w:r w:rsidRPr="00694322">
        <w:rPr>
          <w:b/>
          <w:bCs/>
        </w:rPr>
        <w:t>Status</w:t>
      </w:r>
      <w:r w:rsidRPr="00694322">
        <w:t>: Indicates the status of the loan application (e.g., 0 for non-default, 1 for default).</w:t>
      </w:r>
    </w:p>
    <w:p w14:paraId="6DF28F95" w14:textId="77777777" w:rsidR="00694322" w:rsidRPr="00694322" w:rsidRDefault="00694322" w:rsidP="00694322">
      <w:pPr>
        <w:numPr>
          <w:ilvl w:val="0"/>
          <w:numId w:val="3"/>
        </w:numPr>
      </w:pPr>
      <w:r w:rsidRPr="00694322">
        <w:rPr>
          <w:b/>
          <w:bCs/>
        </w:rPr>
        <w:t>dtir1</w:t>
      </w:r>
      <w:r w:rsidRPr="00694322">
        <w:t>: Possibly a debt-to-income ratio or related financial metric</w:t>
      </w:r>
    </w:p>
    <w:p w14:paraId="4665FDDB" w14:textId="77777777" w:rsidR="00694322" w:rsidRDefault="00694322" w:rsidP="002E4DCE"/>
    <w:p w14:paraId="1733FBC1" w14:textId="77777777" w:rsidR="00694322" w:rsidRDefault="00694322" w:rsidP="002E4DCE"/>
    <w:p w14:paraId="06F50642" w14:textId="77777777" w:rsidR="00694322" w:rsidRDefault="00694322" w:rsidP="002E4DCE"/>
    <w:p w14:paraId="73D38E8F" w14:textId="404DE272" w:rsidR="002E4DCE" w:rsidRPr="002E4DCE" w:rsidRDefault="002E4DCE" w:rsidP="002E4DCE">
      <w:r w:rsidRPr="002E4DCE">
        <w:t>Tasks:</w:t>
      </w:r>
    </w:p>
    <w:p w14:paraId="16110534" w14:textId="77777777" w:rsidR="002E4DCE" w:rsidRPr="002E4DCE" w:rsidRDefault="002E4DCE" w:rsidP="002E4DCE">
      <w:pPr>
        <w:numPr>
          <w:ilvl w:val="0"/>
          <w:numId w:val="2"/>
        </w:numPr>
      </w:pPr>
      <w:r w:rsidRPr="002E4DCE">
        <w:rPr>
          <w:b/>
          <w:bCs/>
        </w:rPr>
        <w:t>Data Loading and Exploration</w:t>
      </w:r>
      <w:r w:rsidRPr="002E4DCE">
        <w:t>:</w:t>
      </w:r>
    </w:p>
    <w:p w14:paraId="26015C1B" w14:textId="77777777" w:rsidR="002E4DCE" w:rsidRPr="002E4DCE" w:rsidRDefault="002E4DCE" w:rsidP="002E4DCE">
      <w:pPr>
        <w:numPr>
          <w:ilvl w:val="1"/>
          <w:numId w:val="2"/>
        </w:numPr>
      </w:pPr>
      <w:r w:rsidRPr="002E4DCE">
        <w:t xml:space="preserve">Load the dataset into a suitable data structure (e.g., Pandas </w:t>
      </w:r>
      <w:proofErr w:type="spellStart"/>
      <w:r w:rsidRPr="002E4DCE">
        <w:t>DataFrame</w:t>
      </w:r>
      <w:proofErr w:type="spellEnd"/>
      <w:r w:rsidRPr="002E4DCE">
        <w:t>).</w:t>
      </w:r>
    </w:p>
    <w:p w14:paraId="1D3744D6" w14:textId="77777777" w:rsidR="002E4DCE" w:rsidRPr="002E4DCE" w:rsidRDefault="002E4DCE" w:rsidP="002E4DCE">
      <w:pPr>
        <w:numPr>
          <w:ilvl w:val="1"/>
          <w:numId w:val="2"/>
        </w:numPr>
      </w:pPr>
      <w:r w:rsidRPr="002E4DCE">
        <w:t>Explore the dataset to understand its structure and summary statistics.</w:t>
      </w:r>
    </w:p>
    <w:p w14:paraId="6C589517" w14:textId="77777777" w:rsidR="002E4DCE" w:rsidRPr="002E4DCE" w:rsidRDefault="002E4DCE" w:rsidP="002E4DCE">
      <w:pPr>
        <w:numPr>
          <w:ilvl w:val="1"/>
          <w:numId w:val="2"/>
        </w:numPr>
      </w:pPr>
      <w:r w:rsidRPr="002E4DCE">
        <w:t>Identify any missing values and outliers in the dataset.</w:t>
      </w:r>
    </w:p>
    <w:p w14:paraId="1D5C7AE9" w14:textId="77777777" w:rsidR="002E4DCE" w:rsidRPr="002E4DCE" w:rsidRDefault="002E4DCE" w:rsidP="002E4DCE">
      <w:pPr>
        <w:numPr>
          <w:ilvl w:val="0"/>
          <w:numId w:val="2"/>
        </w:numPr>
      </w:pPr>
      <w:r w:rsidRPr="002E4DCE">
        <w:rPr>
          <w:b/>
          <w:bCs/>
        </w:rPr>
        <w:t>Missing Values Treatment</w:t>
      </w:r>
      <w:r w:rsidRPr="002E4DCE">
        <w:t>:</w:t>
      </w:r>
    </w:p>
    <w:p w14:paraId="7FE3F151" w14:textId="77777777" w:rsidR="002E4DCE" w:rsidRPr="002E4DCE" w:rsidRDefault="002E4DCE" w:rsidP="002E4DCE">
      <w:pPr>
        <w:numPr>
          <w:ilvl w:val="1"/>
          <w:numId w:val="2"/>
        </w:numPr>
      </w:pPr>
      <w:r w:rsidRPr="002E4DCE">
        <w:t>Implement a strategy to handle missing values in the dataset. You can choose from methods like:</w:t>
      </w:r>
    </w:p>
    <w:p w14:paraId="66ADA4DD" w14:textId="77777777" w:rsidR="002E4DCE" w:rsidRPr="002E4DCE" w:rsidRDefault="002E4DCE" w:rsidP="002E4DCE">
      <w:pPr>
        <w:numPr>
          <w:ilvl w:val="2"/>
          <w:numId w:val="2"/>
        </w:numPr>
      </w:pPr>
      <w:r w:rsidRPr="002E4DCE">
        <w:t>Imputation (e.g., mean, median, mode)</w:t>
      </w:r>
    </w:p>
    <w:p w14:paraId="2E9A969E" w14:textId="77777777" w:rsidR="002E4DCE" w:rsidRPr="002E4DCE" w:rsidRDefault="002E4DCE" w:rsidP="002E4DCE">
      <w:pPr>
        <w:numPr>
          <w:ilvl w:val="2"/>
          <w:numId w:val="2"/>
        </w:numPr>
      </w:pPr>
      <w:r w:rsidRPr="002E4DCE">
        <w:t>Removal of rows or columns with too many missing values</w:t>
      </w:r>
    </w:p>
    <w:p w14:paraId="7B90E730" w14:textId="77777777" w:rsidR="002E4DCE" w:rsidRPr="002E4DCE" w:rsidRDefault="002E4DCE" w:rsidP="002E4DCE">
      <w:pPr>
        <w:numPr>
          <w:ilvl w:val="2"/>
          <w:numId w:val="2"/>
        </w:numPr>
      </w:pPr>
      <w:r w:rsidRPr="002E4DCE">
        <w:t>Interpolation</w:t>
      </w:r>
    </w:p>
    <w:p w14:paraId="01021AB2" w14:textId="77777777" w:rsidR="002E4DCE" w:rsidRPr="002E4DCE" w:rsidRDefault="002E4DCE" w:rsidP="002E4DCE">
      <w:pPr>
        <w:numPr>
          <w:ilvl w:val="2"/>
          <w:numId w:val="2"/>
        </w:numPr>
      </w:pPr>
      <w:r w:rsidRPr="002E4DCE">
        <w:lastRenderedPageBreak/>
        <w:t xml:space="preserve">Advanced techniques like predictive modeling to impute missing </w:t>
      </w:r>
      <w:proofErr w:type="gramStart"/>
      <w:r w:rsidRPr="002E4DCE">
        <w:t>values</w:t>
      </w:r>
      <w:proofErr w:type="gramEnd"/>
    </w:p>
    <w:p w14:paraId="48C6D4B0" w14:textId="77777777" w:rsidR="002E4DCE" w:rsidRPr="002E4DCE" w:rsidRDefault="002E4DCE" w:rsidP="002E4DCE">
      <w:pPr>
        <w:numPr>
          <w:ilvl w:val="0"/>
          <w:numId w:val="2"/>
        </w:numPr>
      </w:pPr>
      <w:r w:rsidRPr="002E4DCE">
        <w:rPr>
          <w:b/>
          <w:bCs/>
        </w:rPr>
        <w:t>Outlier Detection and Treatment</w:t>
      </w:r>
      <w:r w:rsidRPr="002E4DCE">
        <w:t>:</w:t>
      </w:r>
    </w:p>
    <w:p w14:paraId="0EDA3C5B" w14:textId="77777777" w:rsidR="002E4DCE" w:rsidRPr="002E4DCE" w:rsidRDefault="002E4DCE" w:rsidP="002E4DCE">
      <w:pPr>
        <w:numPr>
          <w:ilvl w:val="1"/>
          <w:numId w:val="2"/>
        </w:numPr>
      </w:pPr>
      <w:r w:rsidRPr="002E4DCE">
        <w:t>Identify outliers in the dataset using appropriate visualization or statistical techniques.</w:t>
      </w:r>
    </w:p>
    <w:p w14:paraId="654A3AE2" w14:textId="77777777" w:rsidR="002E4DCE" w:rsidRPr="002E4DCE" w:rsidRDefault="002E4DCE" w:rsidP="002E4DCE">
      <w:pPr>
        <w:numPr>
          <w:ilvl w:val="1"/>
          <w:numId w:val="2"/>
        </w:numPr>
      </w:pPr>
      <w:r w:rsidRPr="002E4DCE">
        <w:t>Decide on a method to treat outliers, which may include:</w:t>
      </w:r>
    </w:p>
    <w:p w14:paraId="6BC1E968" w14:textId="77777777" w:rsidR="002E4DCE" w:rsidRPr="002E4DCE" w:rsidRDefault="002E4DCE" w:rsidP="002E4DCE">
      <w:pPr>
        <w:numPr>
          <w:ilvl w:val="2"/>
          <w:numId w:val="2"/>
        </w:numPr>
      </w:pPr>
      <w:r w:rsidRPr="002E4DCE">
        <w:t>Truncation (capping values)</w:t>
      </w:r>
    </w:p>
    <w:p w14:paraId="09243DE9" w14:textId="77777777" w:rsidR="002E4DCE" w:rsidRPr="002E4DCE" w:rsidRDefault="002E4DCE" w:rsidP="002E4DCE">
      <w:pPr>
        <w:numPr>
          <w:ilvl w:val="2"/>
          <w:numId w:val="2"/>
        </w:numPr>
      </w:pPr>
      <w:r w:rsidRPr="002E4DCE">
        <w:t>Transformation (e.g., log transformation)</w:t>
      </w:r>
    </w:p>
    <w:p w14:paraId="4E67C253" w14:textId="77777777" w:rsidR="002E4DCE" w:rsidRPr="002E4DCE" w:rsidRDefault="002E4DCE" w:rsidP="002E4DCE">
      <w:pPr>
        <w:numPr>
          <w:ilvl w:val="2"/>
          <w:numId w:val="2"/>
        </w:numPr>
      </w:pPr>
      <w:r w:rsidRPr="002E4DCE">
        <w:t>Removal of extreme outliers</w:t>
      </w:r>
    </w:p>
    <w:p w14:paraId="7D96CA35" w14:textId="77777777" w:rsidR="002E4DCE" w:rsidRPr="002E4DCE" w:rsidRDefault="002E4DCE" w:rsidP="002E4DCE">
      <w:pPr>
        <w:numPr>
          <w:ilvl w:val="0"/>
          <w:numId w:val="2"/>
        </w:numPr>
      </w:pPr>
      <w:r w:rsidRPr="002E4DCE">
        <w:rPr>
          <w:b/>
          <w:bCs/>
        </w:rPr>
        <w:t>Feature Engineering</w:t>
      </w:r>
      <w:r w:rsidRPr="002E4DCE">
        <w:t>:</w:t>
      </w:r>
    </w:p>
    <w:p w14:paraId="1CD84E37" w14:textId="77777777" w:rsidR="002E4DCE" w:rsidRPr="002E4DCE" w:rsidRDefault="002E4DCE" w:rsidP="002E4DCE">
      <w:pPr>
        <w:numPr>
          <w:ilvl w:val="1"/>
          <w:numId w:val="2"/>
        </w:numPr>
      </w:pPr>
      <w:r w:rsidRPr="002E4DCE">
        <w:t>Explore feature engineering possibilities. This may include:</w:t>
      </w:r>
    </w:p>
    <w:p w14:paraId="313D4A4E" w14:textId="77777777" w:rsidR="002E4DCE" w:rsidRPr="002E4DCE" w:rsidRDefault="002E4DCE" w:rsidP="002E4DCE">
      <w:pPr>
        <w:numPr>
          <w:ilvl w:val="2"/>
          <w:numId w:val="2"/>
        </w:numPr>
      </w:pPr>
      <w:r w:rsidRPr="002E4DCE">
        <w:t>Creating new features based on existing ones.</w:t>
      </w:r>
    </w:p>
    <w:p w14:paraId="17586044" w14:textId="77777777" w:rsidR="002E4DCE" w:rsidRPr="002E4DCE" w:rsidRDefault="002E4DCE" w:rsidP="002E4DCE">
      <w:pPr>
        <w:numPr>
          <w:ilvl w:val="2"/>
          <w:numId w:val="2"/>
        </w:numPr>
      </w:pPr>
      <w:r w:rsidRPr="002E4DCE">
        <w:t>Encoding categorical variables (e.g., one-hot encoding).</w:t>
      </w:r>
    </w:p>
    <w:p w14:paraId="3471C095" w14:textId="77777777" w:rsidR="002E4DCE" w:rsidRPr="002E4DCE" w:rsidRDefault="002E4DCE" w:rsidP="002E4DCE">
      <w:pPr>
        <w:numPr>
          <w:ilvl w:val="2"/>
          <w:numId w:val="2"/>
        </w:numPr>
      </w:pPr>
      <w:r w:rsidRPr="002E4DCE">
        <w:t>Scaling or standardizing numerical features.</w:t>
      </w:r>
    </w:p>
    <w:p w14:paraId="0AF5F098" w14:textId="77777777" w:rsidR="002E4DCE" w:rsidRPr="002E4DCE" w:rsidRDefault="002E4DCE" w:rsidP="002E4DCE">
      <w:pPr>
        <w:numPr>
          <w:ilvl w:val="2"/>
          <w:numId w:val="2"/>
        </w:numPr>
      </w:pPr>
      <w:r w:rsidRPr="002E4DCE">
        <w:t>Binning or discretization of continuous variables.</w:t>
      </w:r>
    </w:p>
    <w:p w14:paraId="181BB03E" w14:textId="77777777" w:rsidR="002E4DCE" w:rsidRPr="002E4DCE" w:rsidRDefault="002E4DCE" w:rsidP="002E4DCE">
      <w:pPr>
        <w:numPr>
          <w:ilvl w:val="2"/>
          <w:numId w:val="2"/>
        </w:numPr>
      </w:pPr>
      <w:r w:rsidRPr="002E4DCE">
        <w:t>Interaction terms or polynomial features.</w:t>
      </w:r>
    </w:p>
    <w:p w14:paraId="1CAC9DAA" w14:textId="77777777" w:rsidR="001731DA" w:rsidRDefault="001731DA"/>
    <w:sectPr w:rsidR="001731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22E47"/>
    <w:multiLevelType w:val="multilevel"/>
    <w:tmpl w:val="1A8E1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D73C97"/>
    <w:multiLevelType w:val="multilevel"/>
    <w:tmpl w:val="7BDAE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7B90D7B"/>
    <w:multiLevelType w:val="multilevel"/>
    <w:tmpl w:val="C1428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48120610">
    <w:abstractNumId w:val="0"/>
  </w:num>
  <w:num w:numId="2" w16cid:durableId="2007784755">
    <w:abstractNumId w:val="2"/>
  </w:num>
  <w:num w:numId="3" w16cid:durableId="3220501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wMjI0NzAwsrQwMDJW0lEKTi0uzszPAykwrAUAE6dSmywAAAA="/>
  </w:docVars>
  <w:rsids>
    <w:rsidRoot w:val="002E4DCE"/>
    <w:rsid w:val="001731DA"/>
    <w:rsid w:val="002351BD"/>
    <w:rsid w:val="002C26FD"/>
    <w:rsid w:val="002E4DCE"/>
    <w:rsid w:val="00694322"/>
    <w:rsid w:val="00965784"/>
    <w:rsid w:val="00F75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4773E"/>
  <w15:chartTrackingRefBased/>
  <w15:docId w15:val="{C4D07B41-DEFA-433C-9425-369EB639A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81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3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ghmaei, Ehsan</dc:creator>
  <cp:keywords/>
  <dc:description/>
  <cp:lastModifiedBy>Yaghmaei, Ehsan</cp:lastModifiedBy>
  <cp:revision>1</cp:revision>
  <dcterms:created xsi:type="dcterms:W3CDTF">2024-01-29T17:16:00Z</dcterms:created>
  <dcterms:modified xsi:type="dcterms:W3CDTF">2024-01-29T23:52:00Z</dcterms:modified>
</cp:coreProperties>
</file>